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bookmarkStart w:id="20" w:name="Xf5c9ac0b7b941f0b191917a8e5349b0579a08b9"/>
    <w:p>
      <w:pPr>
        <w:pStyle w:val="Heading2"/>
      </w:pPr>
      <w:r>
        <w:t xml:space="preserve">Project Manager Internship Opportunity in Israel Jerusalem</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 | [Country]</w:t>
      </w:r>
    </w:p>
    <w:p>
      <w:pPr>
        <w:pStyle w:val="BodyText"/>
      </w:pPr>
      <w:r>
        <w:t xml:space="preserve">[Date]</w:t>
      </w:r>
    </w:p>
    <w:p>
      <w:pPr>
        <w:pStyle w:val="BodyText"/>
      </w:pPr>
      <w:r>
        <w:rPr>
          <w:bCs/>
          <w:b/>
        </w:rPr>
        <w:t xml:space="preserve">Dear Hiring Manager,</w:t>
      </w:r>
    </w:p>
    <w:p>
      <w:pPr>
        <w:pStyle w:val="BodyText"/>
      </w:pPr>
      <w:r>
        <w:rPr>
          <w:bCs/>
          <w:b/>
        </w:rPr>
        <w:t xml:space="preserve">Project Management Department</w:t>
      </w:r>
    </w:p>
    <w:p>
      <w:pPr>
        <w:pStyle w:val="BodyText"/>
      </w:pPr>
      <w:r>
        <w:t xml:space="preserve">[Company Name]</w:t>
      </w:r>
    </w:p>
    <w:p>
      <w:pPr>
        <w:pStyle w:val="BodyText"/>
      </w:pPr>
      <w:r>
        <w:t xml:space="preserve">[Company Address]</w:t>
      </w:r>
    </w:p>
    <w:p>
      <w:pPr>
        <w:pStyle w:val="BodyText"/>
      </w:pPr>
      <w:r>
        <w:t xml:space="preserve">Jerusalem, Israel</w:t>
      </w:r>
    </w:p>
    <w:bookmarkStart w:id="22" w:name="X7c525c78bd776ca98085d11d9b2136356d33fda"/>
    <w:p>
      <w:pPr>
        <w:pStyle w:val="Heading3"/>
      </w:pPr>
      <w:r>
        <w:t xml:space="preserve">Introduction and Enthusiasm for the Project Manager Internship</w:t>
      </w:r>
    </w:p>
    <w:p>
      <w:pPr>
        <w:pStyle w:val="FirstParagraph"/>
      </w:pPr>
      <w:r>
        <w:t xml:space="preserve">It is with profound enthusiasm that I submit my application for the Project Manager Internship position at [Company Name] in Jerusalem, Israel. As a dedicated student pursuing a Bachelor's degree in International Business Management with a specialization in Technology Project Leadership, I have meticulously prepared for this opportunity to contribute to your organization's innovative projects within the vibrant ecosystem of Israel Jerusalem. This</w:t>
      </w:r>
      <w:r>
        <w:t xml:space="preserve"> </w:t>
      </w:r>
      <w:r>
        <w:rPr>
          <w:iCs/>
          <w:i/>
        </w:rPr>
        <w:t xml:space="preserve">Internship Application Letter</w:t>
      </w:r>
      <w:r>
        <w:t xml:space="preserve"> </w:t>
      </w:r>
      <w:r>
        <w:t xml:space="preserve">serves as my formal expression of interest in becoming part of your esteemed team as a future Project Manager, where I can apply my academic rigor and passion for cross-cultural collaboration in one of the world's most dynamic technological hubs.</w:t>
      </w:r>
    </w:p>
    <w:bookmarkEnd w:id="22"/>
    <w:bookmarkStart w:id="23" w:name="X1a35e8d4722e03cad14578ddc4974931b7e2e6f"/>
    <w:p>
      <w:pPr>
        <w:pStyle w:val="Heading3"/>
      </w:pPr>
      <w:r>
        <w:t xml:space="preserve">Academic Foundation and Technical Competencies</w:t>
      </w:r>
    </w:p>
    <w:p>
      <w:pPr>
        <w:pStyle w:val="FirstParagraph"/>
      </w:pPr>
      <w:r>
        <w:t xml:space="preserve">My academic journey has been intentionally structured to build the precise skill set required for effective Project Management. At [Your University], I completed a comprehensive curriculum including courses such as Agile Methodologies, Risk Management in Global Projects, and Stakeholder Communication Strategies. In my final-year capstone project, I led a team of five students through the development of a sustainable tourism application for Jerusalem's cultural sites—a project that required navigating complex stakeholder relationships among local historians, municipal authorities, and tech developers. This experience solidified my ability to create detailed work breakdown structures (WBS), manage timelines using Microsoft Project, and facilitate Scrum ceremonies in a multicultural environment.</w:t>
      </w:r>
    </w:p>
    <w:p>
      <w:pPr>
        <w:pStyle w:val="BodyText"/>
      </w:pPr>
      <w:r>
        <w:t xml:space="preserve">I have also achieved proficiency in industry-standard tools including Asana for task delegation, Trello for sprint management, and Jira for issue tracking. My technical documentation skills were further honed when I developed a comprehensive project charter for a university-organized community outreach program that served over 200 residents in East Jerusalem. The project successfully secured funding from local NGOs by demonstrating clear ROI metrics—a critical skill I understand is vital for Project Managers operating in Israel's competitive tech landscape.</w:t>
      </w:r>
    </w:p>
    <w:bookmarkEnd w:id="23"/>
    <w:bookmarkStart w:id="24" w:name="X8ce0319ec9ea27c7cb82701580c6a3ca43a518c"/>
    <w:p>
      <w:pPr>
        <w:pStyle w:val="Heading3"/>
      </w:pPr>
      <w:r>
        <w:t xml:space="preserve">Cultural Alignment and Passion for Israel Jerusalem</w:t>
      </w:r>
    </w:p>
    <w:p>
      <w:pPr>
        <w:pStyle w:val="FirstParagraph"/>
      </w:pPr>
      <w:r>
        <w:t xml:space="preserve">What truly distinguishes my application is my deep connection to Israel Jerusalem's unique operational environment. Having spent six months studying at the Hebrew University of Jerusalem through a cultural exchange program, I immersed myself in the city's professional ecosystem. I witnessed firsthand how Project Managers navigate the delicate balance between technological innovation and cultural sensitivity—whether coordinating with Arab and Jewish communities on urban development projects or managing multinational teams during high-stakes tech conferences at the Jerusalem International Convention Center. This experience taught me that successful Project Management in Israel Jerusalem requires not just technical competence, but a profound respect for the region's layered history and diverse perspectives.</w:t>
      </w:r>
    </w:p>
    <w:p>
      <w:pPr>
        <w:pStyle w:val="BodyText"/>
      </w:pPr>
      <w:r>
        <w:t xml:space="preserve">I am particularly drawn to [Company Name]'s work in [mention specific project type if known, e.g., smart city infrastructure or startup incubation], as it aligns with my passion for technology that serves communities. The opportunity to contribute to projects that enhance Jerusalem's global connectivity while honoring its cultural heritage represents the perfect synergy between my professional aspirations and personal values. I am eager to bring my understanding of local dynamics—such as navigating municipal regulations in Old City redevelopment zones or leveraging Jerusalem's 24/7 innovation cycle—to your team as a Project Manager intern.</w:t>
      </w:r>
    </w:p>
    <w:bookmarkEnd w:id="24"/>
    <w:bookmarkStart w:id="25" w:name="leadership-experience-and-adaptability"/>
    <w:p>
      <w:pPr>
        <w:pStyle w:val="Heading3"/>
      </w:pPr>
      <w:r>
        <w:t xml:space="preserve">Leadership Experience and Adaptability</w:t>
      </w:r>
    </w:p>
    <w:p>
      <w:pPr>
        <w:pStyle w:val="FirstParagraph"/>
      </w:pPr>
      <w:r>
        <w:t xml:space="preserve">Beyond academics, I have cultivated leadership through roles that demanded rapid adaptation in complex environments. As Vice President of the University's Tech for Social Good Club, I managed a $15K budget to develop digital literacy workshops for immigrant communities across Jerusalem. When our partner organization unexpectedly withdrew support three weeks before implementation, I restructured the project timeline using Monte Carlo simulations and secured new funding from a local startup accelerator—delivering 98% of our objectives within the revised schedule. This experience directly mirrors the challenges Project Managers face daily in Israel Jerusalem, where shifting geopolitical contexts require both strategic flexibility and unwavering execution.</w:t>
      </w:r>
    </w:p>
    <w:p>
      <w:pPr>
        <w:pStyle w:val="BodyText"/>
      </w:pPr>
      <w:r>
        <w:t xml:space="preserve">My ability to thrive under pressure was further demonstrated during a volunteer project with "Jerusalem Rising," where I coordinated a team of 12 volunteers across three time zones to build an educational platform for Bedouin communities. By implementing daily stand-up meetings and creating multilingual documentation, we delivered the project two weeks ahead of schedule despite facing supply chain disruptions. This success underscored my belief that effective Project Management in Israel Jerusalem hinges on building trust through transparent communication—a principle I will embody as your intern.</w:t>
      </w:r>
    </w:p>
    <w:bookmarkEnd w:id="25"/>
    <w:bookmarkStart w:id="26" w:name="X3141ba668623013dfe1b455001fd2b79ce1c5a0"/>
    <w:p>
      <w:pPr>
        <w:pStyle w:val="Heading3"/>
      </w:pPr>
      <w:r>
        <w:t xml:space="preserve">Why [Company Name] and Why Now in Israel Jerusalem?</w:t>
      </w:r>
    </w:p>
    <w:p>
      <w:pPr>
        <w:pStyle w:val="FirstParagraph"/>
      </w:pPr>
      <w:r>
        <w:t xml:space="preserve">I am keenly aware that [Company Name] is at the forefront of innovation in Israel's Project Management landscape, particularly through your work on [mention specific initiative if possible, e.g., "the Jerusalem Innovation District" or "AI-driven infrastructure projects"]. Your commitment to mentoring emerging talent through structured internship programs makes you an ideal partner for my professional development. The unique convergence of ancient history and cutting-edge technology in Jerusalem creates unparalleled learning opportunities—I am eager to absorb your team's methodologies while contributing fresh perspectives on global project frameworks.</w:t>
      </w:r>
    </w:p>
    <w:p>
      <w:pPr>
        <w:pStyle w:val="BodyText"/>
      </w:pPr>
      <w:r>
        <w:t xml:space="preserve">The current moment in Israel Jerusalem is exceptionally significant. As the city expands its role as a tech hub with initiatives like "Jerusalem Tech City" and partnerships with Silicon Valley firms, there is a growing need for Project Managers who understand both technical execution and cultural nuance. My dual fluency in English and Hebrew (with advanced conversational proficiency) positions me to bridge communication gaps between international teams and local stakeholders—a critical asset for any Project Manager operating in this ecosystem.</w:t>
      </w:r>
    </w:p>
    <w:bookmarkEnd w:id="26"/>
    <w:bookmarkStart w:id="27" w:name="conclusion-and-commitment"/>
    <w:p>
      <w:pPr>
        <w:pStyle w:val="Heading3"/>
      </w:pPr>
      <w:r>
        <w:t xml:space="preserve">Conclusion and Commitment</w:t>
      </w:r>
    </w:p>
    <w:p>
      <w:pPr>
        <w:pStyle w:val="FirstParagraph"/>
      </w:pPr>
      <w:r>
        <w:t xml:space="preserve">This Internship Application Letter represents more than a job application—it signifies my deep commitment to growing as a Project Manager within Israel Jerusalem's extraordinary professional milieu. I am prepared to bring relentless dedication, cultural intelligence, and technical acumen to support your team's objectives. My goal is not merely to fulfill internship requirements, but to become an indispensable asset whose work directly contributes to the successful delivery of projects that shape Jerusalem's technological future.</w:t>
      </w:r>
    </w:p>
    <w:p>
      <w:pPr>
        <w:pStyle w:val="BodyText"/>
      </w:pPr>
      <w:r>
        <w:t xml:space="preserve">I am confident that my proactive approach, combined with my immersive understanding of Israel Jerusalem's operational landscape, aligns perfectly with your team's needs. Thank you for considering my application. I have attached my resume and academic transcripts for your review and welcome the opportunity to discuss how I can contribute to [Company Name]'s mission as a Project Manager intern in Jerusalem during an interview at your earliest convenience.</w:t>
      </w:r>
    </w:p>
    <w:p>
      <w:pPr>
        <w:pStyle w:val="BodyText"/>
      </w:pPr>
      <w:r>
        <w:t xml:space="preserve">With sincere appreciation for your time and consideration,</w:t>
      </w:r>
    </w:p>
    <w:p>
      <w:pPr>
        <w:pStyle w:val="BodyText"/>
      </w:pPr>
      <w:r>
        <w:t xml:space="preserve">[Your Full Name]</w:t>
      </w:r>
    </w:p>
    <w:p>
      <w:pPr>
        <w:pStyle w:val="BodyText"/>
      </w:pPr>
      <w:r>
        <w:t xml:space="preserve">[Your Email Address] | [Your Phone Number] | [LinkedIn Profile URL]</w:t>
      </w:r>
    </w:p>
    <w:bookmarkEnd w:id="27"/>
    <w:p>
      <w:pPr>
        <w:pStyle w:val="BodyText"/>
      </w:pPr>
      <w:r>
        <w:t xml:space="preserve">Word Count: 852</w:t>
      </w:r>
    </w:p>
    <w:p>
      <w:pPr>
        <w:pStyle w:val="BodyText"/>
      </w:pPr>
      <w:r>
        <w:t xml:space="preserve">This Internship Application Letter for a Project Manager position in Israel Jerusalem reflects my academic rigor, cultural understanding, and professional commitment to contributing meaningfully to your organization's success within Jerusalem's unique technologic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in Israel Jerusalem</dc:title>
  <dc:creator/>
  <dc:language>en</dc:language>
  <cp:keywords/>
  <dcterms:created xsi:type="dcterms:W3CDTF">2026-04-30T10:40:23Z</dcterms:created>
  <dcterms:modified xsi:type="dcterms:W3CDTF">2026-04-30T10:40:23Z</dcterms:modified>
</cp:coreProperties>
</file>

<file path=docProps/custom.xml><?xml version="1.0" encoding="utf-8"?>
<Properties xmlns="http://schemas.openxmlformats.org/officeDocument/2006/custom-properties" xmlns:vt="http://schemas.openxmlformats.org/officeDocument/2006/docPropsVTypes"/>
</file>